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>Dr. Krishnamurthy G.N</w:t>
      </w:r>
      <w:r>
        <w:t xml:space="preserve">, Principal, BNMIT, Bengaluru, for providing us facilities required for the project. </w:t>
      </w:r>
    </w:p>
    <w:p w14:paraId="7A4CF64F" w14:textId="06609F8C" w:rsidR="000E44FD" w:rsidRDefault="00C55D56">
      <w:pPr>
        <w:spacing w:after="0" w:line="354" w:lineRule="auto"/>
        <w:ind w:left="355"/>
      </w:pPr>
      <w:r>
        <w:t xml:space="preserve">I would like to thank </w:t>
      </w:r>
      <w:r w:rsidR="00E21059">
        <w:rPr>
          <w:b/>
        </w:rPr>
        <w:t>Prof. Eshwar N Maanay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Gowda</w:t>
      </w:r>
      <w:r>
        <w:t xml:space="preserve">, Professor and </w:t>
      </w:r>
      <w:proofErr w:type="spellStart"/>
      <w:r>
        <w:t>H.O.D</w:t>
      </w:r>
      <w:proofErr w:type="spellEnd"/>
      <w:r>
        <w:t xml:space="preserve">, Department of Computer Science and Engineering, BNMIT, Bengaluru, for her valuable suggestions and support. </w:t>
      </w:r>
    </w:p>
    <w:p w14:paraId="25CA1879" w14:textId="1846AE43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</w:t>
      </w:r>
      <w:r w:rsidR="008178FF">
        <w:t>guiding us to</w:t>
      </w:r>
      <w:r>
        <w:t xml:space="preserve"> the</w:t>
      </w:r>
      <w:r w:rsidR="008178FF">
        <w:t xml:space="preserve"> completion of the</w:t>
      </w:r>
      <w:r>
        <w:t xml:space="preserve">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6A897A60" w:rsidR="000E44FD" w:rsidRDefault="00C55D56" w:rsidP="00E21059">
      <w:pPr>
        <w:pStyle w:val="Heading1"/>
        <w:spacing w:after="0" w:line="248" w:lineRule="auto"/>
        <w:ind w:left="7200" w:firstLine="0"/>
      </w:pPr>
      <w:r>
        <w:rPr>
          <w:sz w:val="28"/>
        </w:rPr>
        <w:t xml:space="preserve">Abhishek J                                                        </w:t>
      </w:r>
      <w:r w:rsidR="00E21059">
        <w:rPr>
          <w:sz w:val="28"/>
        </w:rPr>
        <w:t xml:space="preserve">                               </w:t>
      </w:r>
      <w:r>
        <w:rPr>
          <w:sz w:val="28"/>
        </w:rPr>
        <w:t>1BG16CS003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092D8506" w:rsidR="000E44FD" w:rsidRDefault="00C55D56">
      <w:pPr>
        <w:ind w:left="355" w:right="4227"/>
      </w:pPr>
      <w:r>
        <w:t xml:space="preserve">                                         </w:t>
      </w:r>
      <w:r w:rsidR="008178FF">
        <w:t xml:space="preserve">                              </w:t>
      </w:r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416FF4C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.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>
        <w:t xml:space="preserve"> etc…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078EEE0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>. All this data is logged in the database. This data is then sent to t</w:t>
      </w:r>
      <w:r w:rsidR="008178FF">
        <w:t>he administrator</w:t>
      </w:r>
      <w:r w:rsidR="00C55D56">
        <w:t xml:space="preserve">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5A7CD2AA" w14:textId="1D57DA20" w:rsidR="00EA41F8" w:rsidRDefault="00C55D56" w:rsidP="008178FF">
      <w:pPr>
        <w:ind w:left="10" w:right="4520"/>
      </w:pPr>
      <w:r>
        <w:t xml:space="preserve">                                           </w:t>
      </w:r>
      <w:r w:rsidR="008178FF">
        <w:t xml:space="preserve">                             </w:t>
      </w:r>
      <w:r>
        <w:t xml:space="preserve"> </w:t>
      </w:r>
    </w:p>
    <w:p w14:paraId="4E57B406" w14:textId="77777777" w:rsidR="008178FF" w:rsidRDefault="008178FF" w:rsidP="008178FF">
      <w:pPr>
        <w:ind w:left="10" w:right="4520"/>
      </w:pPr>
    </w:p>
    <w:p w14:paraId="4FD28799" w14:textId="77777777" w:rsidR="00801637" w:rsidRDefault="00801637">
      <w:pPr>
        <w:pStyle w:val="Heading1"/>
        <w:ind w:left="3234"/>
      </w:pPr>
    </w:p>
    <w:p w14:paraId="756E419D" w14:textId="6D3909F1" w:rsidR="000E44FD" w:rsidRDefault="00200373">
      <w:pPr>
        <w:pStyle w:val="Heading1"/>
        <w:ind w:left="3234"/>
      </w:pPr>
      <w:r>
        <w:t xml:space="preserve">TABLE OF </w:t>
      </w:r>
      <w:r w:rsidR="00C55D56">
        <w:t xml:space="preserve">CONTENTS  </w:t>
      </w:r>
    </w:p>
    <w:p w14:paraId="21D81B66" w14:textId="6B20B3ED" w:rsidR="000E44FD" w:rsidRDefault="00C55D56" w:rsidP="00EB1E30">
      <w:pPr>
        <w:spacing w:after="151" w:line="259" w:lineRule="auto"/>
        <w:jc w:val="left"/>
        <w:rPr>
          <w:sz w:val="22"/>
          <w:szCs w:val="22"/>
        </w:rPr>
      </w:pPr>
      <w:r>
        <w:t xml:space="preserve"> </w:t>
      </w:r>
      <w:r w:rsidR="00EB1E30">
        <w:rPr>
          <w:b/>
          <w:bCs/>
          <w:sz w:val="28"/>
          <w:szCs w:val="28"/>
        </w:rPr>
        <w:t>ACKNOWLEDGEMENT</w:t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EB1E30"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proofErr w:type="spellStart"/>
      <w:r w:rsidR="00EB1E30" w:rsidRPr="00EB1E30">
        <w:rPr>
          <w:sz w:val="22"/>
          <w:szCs w:val="22"/>
        </w:rPr>
        <w:t>i</w:t>
      </w:r>
      <w:proofErr w:type="spellEnd"/>
    </w:p>
    <w:p w14:paraId="7D2555BD" w14:textId="630E3C0B" w:rsidR="00EB1E30" w:rsidRPr="00EB1E30" w:rsidRDefault="00EB1E30" w:rsidP="00EB1E30">
      <w:pPr>
        <w:spacing w:after="151" w:line="259" w:lineRule="auto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>
        <w:rPr>
          <w:b/>
          <w:bCs/>
          <w:sz w:val="28"/>
          <w:szCs w:val="28"/>
        </w:rPr>
        <w:t>BSTRAC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r w:rsidRPr="00EB1E30">
        <w:rPr>
          <w:sz w:val="22"/>
          <w:szCs w:val="22"/>
        </w:rPr>
        <w:t>i</w:t>
      </w:r>
      <w:r>
        <w:rPr>
          <w:sz w:val="22"/>
          <w:szCs w:val="22"/>
        </w:rPr>
        <w:t>i</w:t>
      </w:r>
    </w:p>
    <w:p w14:paraId="7A9FD92A" w14:textId="5F34B2FE" w:rsidR="000E44FD" w:rsidRDefault="00C55D56" w:rsidP="00801637">
      <w:pPr>
        <w:pStyle w:val="Heading2"/>
        <w:ind w:left="365"/>
      </w:pPr>
      <w:r>
        <w:t xml:space="preserve">1. INTRODUCTION                                                                                         </w:t>
      </w:r>
    </w:p>
    <w:p w14:paraId="615B1A8A" w14:textId="1A9CEA26" w:rsidR="000E44FD" w:rsidRDefault="00C55D56" w:rsidP="00801637">
      <w:pPr>
        <w:ind w:left="1090"/>
      </w:pPr>
      <w:r>
        <w:t xml:space="preserve">1.1 OVERVIEW                                                                                                     </w:t>
      </w:r>
      <w:r w:rsidR="00D70956">
        <w:t xml:space="preserve"> </w:t>
      </w:r>
      <w:r>
        <w:t xml:space="preserve">1 </w:t>
      </w:r>
    </w:p>
    <w:p w14:paraId="7F160AC1" w14:textId="019FD0FA" w:rsidR="000E44FD" w:rsidRDefault="00C55D56" w:rsidP="00801637">
      <w:pPr>
        <w:ind w:left="1090"/>
      </w:pPr>
      <w:r>
        <w:t xml:space="preserve">1.2 PROBLEM STATEMENT                                                                               </w:t>
      </w:r>
      <w:r w:rsidR="00D70956">
        <w:t xml:space="preserve"> </w:t>
      </w:r>
      <w:r>
        <w:t xml:space="preserve">1  </w:t>
      </w:r>
    </w:p>
    <w:p w14:paraId="0BA77A2A" w14:textId="6F0F913D" w:rsidR="000E44FD" w:rsidRDefault="00C55D56" w:rsidP="00801637">
      <w:pPr>
        <w:ind w:left="1090"/>
      </w:pPr>
      <w:r>
        <w:t xml:space="preserve">1.3 MOTIVATION                                                                                                  2  </w:t>
      </w:r>
    </w:p>
    <w:p w14:paraId="33064E0A" w14:textId="4343C7FF" w:rsidR="000E44FD" w:rsidRDefault="00C55D56" w:rsidP="00801637">
      <w:pPr>
        <w:ind w:left="1090"/>
      </w:pPr>
      <w:r>
        <w:t xml:space="preserve">1.4 WEB TECHNOLOGIES                                                                                   2  </w:t>
      </w:r>
    </w:p>
    <w:p w14:paraId="13EC92A1" w14:textId="32B0BB42" w:rsidR="000E44FD" w:rsidRDefault="00C55D56" w:rsidP="00801637">
      <w:pPr>
        <w:ind w:left="1090"/>
      </w:pPr>
      <w:r>
        <w:t xml:space="preserve">1.5 APPLICATIONS OF WEB TECHNOLOGIES                                               5  </w:t>
      </w:r>
    </w:p>
    <w:p w14:paraId="75C1D86B" w14:textId="77777777" w:rsidR="000E44FD" w:rsidRDefault="00C55D56" w:rsidP="00801637">
      <w:pPr>
        <w:spacing w:after="152" w:line="259" w:lineRule="auto"/>
        <w:ind w:left="1080" w:firstLine="0"/>
        <w:jc w:val="left"/>
      </w:pPr>
      <w:r>
        <w:t xml:space="preserve"> </w:t>
      </w:r>
    </w:p>
    <w:p w14:paraId="289867F9" w14:textId="5B46DA2C" w:rsidR="000E44FD" w:rsidRDefault="00C55D56" w:rsidP="00801637">
      <w:pPr>
        <w:numPr>
          <w:ilvl w:val="0"/>
          <w:numId w:val="1"/>
        </w:numPr>
        <w:spacing w:after="99" w:line="248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      </w:t>
      </w:r>
    </w:p>
    <w:p w14:paraId="79D992E5" w14:textId="31700D08" w:rsidR="000E44FD" w:rsidRDefault="00C55D56" w:rsidP="00801637">
      <w:pPr>
        <w:ind w:left="1090"/>
      </w:pPr>
      <w:r>
        <w:t>2.1 HARDWARE AND SOFTWARE REQUIREM</w:t>
      </w:r>
      <w:r w:rsidR="003A18B7">
        <w:t>E</w:t>
      </w:r>
      <w:r>
        <w:t xml:space="preserve">NTS                                    8 </w:t>
      </w:r>
    </w:p>
    <w:p w14:paraId="2AE55A6C" w14:textId="77777777" w:rsidR="000E44FD" w:rsidRDefault="00C55D56" w:rsidP="00801637">
      <w:pPr>
        <w:spacing w:after="151" w:line="259" w:lineRule="auto"/>
        <w:ind w:left="1080" w:firstLine="0"/>
        <w:jc w:val="left"/>
      </w:pPr>
      <w:r>
        <w:t xml:space="preserve"> </w:t>
      </w:r>
    </w:p>
    <w:p w14:paraId="3BCAA532" w14:textId="74985BAF" w:rsidR="000E44FD" w:rsidRDefault="00C55D56" w:rsidP="00801637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   </w:t>
      </w:r>
    </w:p>
    <w:p w14:paraId="68303F56" w14:textId="77777777" w:rsidR="000E44FD" w:rsidRDefault="00C55D56" w:rsidP="00801637">
      <w:pPr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 w:rsidP="00801637">
      <w:pPr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 w:rsidP="00801637">
      <w:pPr>
        <w:spacing w:after="151" w:line="259" w:lineRule="auto"/>
        <w:ind w:left="1080" w:firstLine="0"/>
        <w:jc w:val="left"/>
      </w:pPr>
      <w:r>
        <w:t xml:space="preserve"> </w:t>
      </w:r>
    </w:p>
    <w:p w14:paraId="26860677" w14:textId="199E49CF" w:rsidR="000E44FD" w:rsidRDefault="00C55D56" w:rsidP="00801637">
      <w:pPr>
        <w:pStyle w:val="Heading2"/>
        <w:ind w:left="365"/>
      </w:pPr>
      <w:r>
        <w:t xml:space="preserve">4. IMPLEMENTATION                                                                                       </w:t>
      </w:r>
    </w:p>
    <w:p w14:paraId="7EB2C8E9" w14:textId="29376729" w:rsidR="000E44FD" w:rsidRDefault="00C55D56" w:rsidP="00801637">
      <w:pPr>
        <w:ind w:left="1090"/>
      </w:pPr>
      <w:r>
        <w:t>4.1 MODULE DESCRIPTION                                                                               1</w:t>
      </w:r>
      <w:r w:rsidR="00DD0786">
        <w:t>4</w:t>
      </w:r>
      <w:r>
        <w:t xml:space="preserve">  </w:t>
      </w:r>
    </w:p>
    <w:p w14:paraId="2BD29000" w14:textId="5E962B3E" w:rsidR="000E44FD" w:rsidRDefault="00C55D56" w:rsidP="00801637">
      <w:pPr>
        <w:spacing w:after="43" w:line="354" w:lineRule="auto"/>
        <w:ind w:left="1090"/>
      </w:pPr>
      <w:r>
        <w:t>4.2 SOURCE CODE                                                                                                 1</w:t>
      </w:r>
      <w:r w:rsidR="00DD0786">
        <w:t>5</w:t>
      </w:r>
      <w:r>
        <w:t xml:space="preserve">   </w:t>
      </w:r>
    </w:p>
    <w:p w14:paraId="475FD90A" w14:textId="74D74819" w:rsidR="000E44FD" w:rsidRDefault="00C55D56" w:rsidP="00D70956">
      <w:pPr>
        <w:pStyle w:val="Heading2"/>
        <w:spacing w:after="100" w:afterAutospacing="1"/>
        <w:ind w:left="365"/>
      </w:pPr>
      <w:r>
        <w:t xml:space="preserve">5. RESULTS                                                                                   </w:t>
      </w:r>
      <w:r w:rsidRPr="00DD0786">
        <w:rPr>
          <w:b w:val="0"/>
          <w:bCs/>
        </w:rPr>
        <w:t xml:space="preserve">        </w:t>
      </w:r>
      <w:r w:rsidR="00DD0786">
        <w:rPr>
          <w:b w:val="0"/>
          <w:bCs/>
        </w:rPr>
        <w:t xml:space="preserve">      </w:t>
      </w:r>
      <w:r w:rsidRPr="00DD0786">
        <w:rPr>
          <w:b w:val="0"/>
          <w:bCs/>
        </w:rPr>
        <w:t xml:space="preserve"> </w:t>
      </w:r>
      <w:r w:rsidR="00DD0786" w:rsidRPr="00DD0786">
        <w:rPr>
          <w:b w:val="0"/>
          <w:bCs/>
          <w:sz w:val="24"/>
          <w:szCs w:val="24"/>
        </w:rPr>
        <w:t>24</w:t>
      </w:r>
      <w:r>
        <w:t xml:space="preserve">     6. CONCLUSIONS                                                                                     </w:t>
      </w:r>
      <w:r w:rsidR="00DD0786">
        <w:t xml:space="preserve">  </w:t>
      </w:r>
      <w:r w:rsidR="00DD0786" w:rsidRPr="00DD0786">
        <w:rPr>
          <w:b w:val="0"/>
          <w:bCs/>
          <w:sz w:val="24"/>
          <w:szCs w:val="24"/>
        </w:rPr>
        <w:t>30</w:t>
      </w:r>
      <w:r w:rsidRPr="00DD0786">
        <w:rPr>
          <w:b w:val="0"/>
          <w:bCs/>
          <w:sz w:val="24"/>
          <w:szCs w:val="24"/>
        </w:rPr>
        <w:t xml:space="preserve"> </w:t>
      </w:r>
      <w:r>
        <w:t xml:space="preserve">     7. FUTURE ENHANCEMENTS                                                          </w:t>
      </w:r>
      <w:r w:rsidR="00D70956">
        <w:t xml:space="preserve">       </w:t>
      </w:r>
      <w:r w:rsidR="00D70956" w:rsidRPr="00D70956">
        <w:rPr>
          <w:b w:val="0"/>
          <w:bCs/>
          <w:sz w:val="22"/>
          <w:szCs w:val="22"/>
        </w:rPr>
        <w:t xml:space="preserve">31 </w:t>
      </w:r>
    </w:p>
    <w:p w14:paraId="43162CD3" w14:textId="5E24B8AF" w:rsidR="000E44FD" w:rsidRDefault="00D709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  <w:r w:rsidR="00C55D56">
        <w:rPr>
          <w:b/>
          <w:sz w:val="36"/>
        </w:rPr>
        <w:t xml:space="preserve"> </w:t>
      </w:r>
      <w:bookmarkStart w:id="0" w:name="_GoBack"/>
      <w:bookmarkEnd w:id="0"/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062FAA59" w:rsidR="000E44FD" w:rsidRDefault="00C55D56" w:rsidP="00DE6A8E">
      <w:pPr>
        <w:ind w:left="4320" w:right="4095"/>
      </w:pPr>
      <w:r>
        <w:t xml:space="preserve">                                          </w:t>
      </w:r>
      <w:r w:rsidR="00D66C27">
        <w:t xml:space="preserve">                              </w:t>
      </w:r>
      <w:r>
        <w:t xml:space="preserve">  </w:t>
      </w:r>
    </w:p>
    <w:sectPr w:rsidR="000E44FD" w:rsidSect="008178FF">
      <w:footerReference w:type="even" r:id="rId8"/>
      <w:footerReference w:type="default" r:id="rId9"/>
      <w:footerReference w:type="first" r:id="rId10"/>
      <w:pgSz w:w="11906" w:h="16838"/>
      <w:pgMar w:top="1452" w:right="1431" w:bottom="71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06346" w14:textId="77777777" w:rsidR="006514EA" w:rsidRDefault="006514EA" w:rsidP="008178FF">
      <w:pPr>
        <w:spacing w:after="0" w:line="240" w:lineRule="auto"/>
      </w:pPr>
      <w:r>
        <w:separator/>
      </w:r>
    </w:p>
  </w:endnote>
  <w:endnote w:type="continuationSeparator" w:id="0">
    <w:p w14:paraId="33E286F6" w14:textId="77777777" w:rsidR="006514EA" w:rsidRDefault="006514EA" w:rsidP="00817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95216" w14:textId="0F6E0AE8" w:rsidR="008178FF" w:rsidRPr="009F7BA4" w:rsidRDefault="008178FF">
    <w:pPr>
      <w:pStyle w:val="Footer"/>
      <w:rPr>
        <w:b/>
        <w:bCs/>
      </w:rPr>
    </w:pPr>
    <w:r>
      <w:tab/>
      <w:t xml:space="preserve">                                                               </w:t>
    </w:r>
    <w:r w:rsidRPr="009F7BA4">
      <w:rPr>
        <w:b/>
        <w:bCs/>
      </w:rPr>
      <w:t xml:space="preserve">  i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540BD" w14:textId="617E4FB0" w:rsidR="008178FF" w:rsidRPr="009F7BA4" w:rsidRDefault="009F7BA4">
    <w:pPr>
      <w:pStyle w:val="Footer"/>
      <w:rPr>
        <w:b/>
        <w:bCs/>
      </w:rPr>
    </w:pPr>
    <w:r>
      <w:tab/>
    </w:r>
    <w:r>
      <w:tab/>
    </w:r>
    <w:r w:rsidRPr="009F7BA4">
      <w:rPr>
        <w:b/>
        <w:bCs/>
      </w:rPr>
      <w:t>iii</w:t>
    </w:r>
    <w:r w:rsidR="008178FF" w:rsidRPr="009F7BA4">
      <w:rPr>
        <w:b/>
        <w:bCs/>
      </w:rPr>
      <w:tab/>
      <w:t xml:space="preserve">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0B65E" w14:textId="546AED41" w:rsidR="008178FF" w:rsidRPr="009F7BA4" w:rsidRDefault="008178FF">
    <w:pPr>
      <w:pStyle w:val="Footer"/>
      <w:rPr>
        <w:b/>
        <w:bCs/>
      </w:rPr>
    </w:pPr>
    <w:r>
      <w:tab/>
    </w:r>
    <w:r w:rsidRPr="009F7BA4">
      <w:rPr>
        <w:b/>
        <w:bCs/>
      </w:rPr>
      <w:t xml:space="preserve">                                                                  </w:t>
    </w:r>
    <w:proofErr w:type="spellStart"/>
    <w:r w:rsidRPr="009F7BA4">
      <w:rPr>
        <w:b/>
        <w:bCs/>
      </w:rPr>
      <w:t>i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BA227" w14:textId="77777777" w:rsidR="006514EA" w:rsidRDefault="006514EA" w:rsidP="008178FF">
      <w:pPr>
        <w:spacing w:after="0" w:line="240" w:lineRule="auto"/>
      </w:pPr>
      <w:r>
        <w:separator/>
      </w:r>
    </w:p>
  </w:footnote>
  <w:footnote w:type="continuationSeparator" w:id="0">
    <w:p w14:paraId="1B902A2A" w14:textId="77777777" w:rsidR="006514EA" w:rsidRDefault="006514EA" w:rsidP="008178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qQUAgCowsywAAAA="/>
  </w:docVars>
  <w:rsids>
    <w:rsidRoot w:val="000E44FD"/>
    <w:rsid w:val="00034A3C"/>
    <w:rsid w:val="000E44FD"/>
    <w:rsid w:val="00200373"/>
    <w:rsid w:val="00274432"/>
    <w:rsid w:val="00284D2B"/>
    <w:rsid w:val="002C54CB"/>
    <w:rsid w:val="003A18B7"/>
    <w:rsid w:val="00651135"/>
    <w:rsid w:val="006514EA"/>
    <w:rsid w:val="00724189"/>
    <w:rsid w:val="00731C1B"/>
    <w:rsid w:val="00801637"/>
    <w:rsid w:val="008178FF"/>
    <w:rsid w:val="009F7BA4"/>
    <w:rsid w:val="00C55D56"/>
    <w:rsid w:val="00D66C27"/>
    <w:rsid w:val="00D70956"/>
    <w:rsid w:val="00DD0786"/>
    <w:rsid w:val="00DE6A8E"/>
    <w:rsid w:val="00E21059"/>
    <w:rsid w:val="00EA41F8"/>
    <w:rsid w:val="00EB1E30"/>
    <w:rsid w:val="00FF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  <w:style w:type="paragraph" w:styleId="Header">
    <w:name w:val="header"/>
    <w:basedOn w:val="Normal"/>
    <w:link w:val="Head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8178FF"/>
    <w:rPr>
      <w:rFonts w:ascii="Times New Roman" w:eastAsia="Times New Roman" w:hAnsi="Times New Roman" w:cs="Mang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8178FF"/>
    <w:rPr>
      <w:rFonts w:ascii="Times New Roman" w:eastAsia="Times New Roman" w:hAnsi="Times New Roman" w:cs="Mang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C0D90-A429-497E-8E55-F875D7779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Jairaj Pisupati</cp:lastModifiedBy>
  <cp:revision>28</cp:revision>
  <cp:lastPrinted>2019-11-26T13:47:00Z</cp:lastPrinted>
  <dcterms:created xsi:type="dcterms:W3CDTF">2019-11-06T01:11:00Z</dcterms:created>
  <dcterms:modified xsi:type="dcterms:W3CDTF">2019-11-27T11:15:00Z</dcterms:modified>
</cp:coreProperties>
</file>